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B8D1E6" w14:textId="12FDEE7D" w:rsidR="00522C52" w:rsidRPr="009C6AA0" w:rsidRDefault="00402B1B" w:rsidP="009C6AA0">
      <w:pPr>
        <w:spacing w:after="0"/>
        <w:jc w:val="center"/>
        <w:rPr>
          <w:rFonts w:cstheme="minorHAnsi"/>
          <w:b/>
          <w:smallCaps/>
          <w:sz w:val="36"/>
        </w:rPr>
      </w:pPr>
      <w:r>
        <w:rPr>
          <w:rFonts w:cstheme="minorHAnsi"/>
          <w:b/>
          <w:smallCaps/>
          <w:sz w:val="36"/>
        </w:rPr>
        <w:t>Francis N. D</w:t>
      </w:r>
      <w:r w:rsidR="007304E9">
        <w:rPr>
          <w:rFonts w:cstheme="minorHAnsi"/>
          <w:b/>
          <w:smallCaps/>
          <w:sz w:val="36"/>
        </w:rPr>
        <w:t>upree</w:t>
      </w:r>
    </w:p>
    <w:p w14:paraId="64B8D1E7" w14:textId="24FCF68E" w:rsidR="002B583D" w:rsidRPr="009C6AA0" w:rsidRDefault="007304E9" w:rsidP="009C6AA0">
      <w:pPr>
        <w:spacing w:after="0"/>
        <w:jc w:val="center"/>
        <w:rPr>
          <w:rFonts w:cstheme="minorHAnsi"/>
          <w:i/>
          <w:sz w:val="24"/>
        </w:rPr>
      </w:pPr>
      <w:r>
        <w:rPr>
          <w:rFonts w:cstheme="minorHAnsi"/>
          <w:i/>
          <w:sz w:val="24"/>
        </w:rPr>
        <w:t>Janitorial/Cook/</w:t>
      </w:r>
      <w:r w:rsidR="00402B1B">
        <w:rPr>
          <w:rFonts w:cstheme="minorHAnsi"/>
          <w:i/>
          <w:sz w:val="24"/>
        </w:rPr>
        <w:t>Manufacturing/Assembly/Machine Operator</w:t>
      </w:r>
    </w:p>
    <w:p w14:paraId="64B8D1E8" w14:textId="4F6D952D" w:rsidR="002B583D" w:rsidRPr="009C6AA0" w:rsidRDefault="00402B1B" w:rsidP="009C6AA0">
      <w:pPr>
        <w:spacing w:after="0"/>
        <w:jc w:val="center"/>
        <w:rPr>
          <w:rFonts w:cstheme="minorHAnsi"/>
          <w:sz w:val="24"/>
        </w:rPr>
      </w:pPr>
      <w:r>
        <w:rPr>
          <w:rFonts w:cstheme="minorHAnsi"/>
          <w:sz w:val="24"/>
        </w:rPr>
        <w:t>fdupree</w:t>
      </w:r>
      <w:r w:rsidR="002B583D" w:rsidRPr="009C6AA0">
        <w:rPr>
          <w:rFonts w:cstheme="minorHAnsi"/>
          <w:sz w:val="24"/>
        </w:rPr>
        <w:t>@wwrfresource.com</w:t>
      </w:r>
    </w:p>
    <w:p w14:paraId="64B8D1E9" w14:textId="77777777" w:rsidR="002B583D" w:rsidRPr="009C6AA0" w:rsidRDefault="002B583D" w:rsidP="009C6AA0">
      <w:pPr>
        <w:spacing w:after="0"/>
        <w:jc w:val="center"/>
        <w:rPr>
          <w:rFonts w:cstheme="minorHAnsi"/>
          <w:sz w:val="24"/>
        </w:rPr>
      </w:pPr>
      <w:r w:rsidRPr="009C6AA0">
        <w:rPr>
          <w:rFonts w:cstheme="minorHAnsi"/>
          <w:i/>
          <w:sz w:val="24"/>
        </w:rPr>
        <w:t xml:space="preserve">Message: </w:t>
      </w:r>
      <w:r w:rsidRPr="009C6AA0">
        <w:rPr>
          <w:rFonts w:cstheme="minorHAnsi"/>
          <w:sz w:val="24"/>
        </w:rPr>
        <w:t>(316) 265-5211 ext. 208</w:t>
      </w:r>
    </w:p>
    <w:p w14:paraId="64B8D1EA" w14:textId="77777777" w:rsidR="002B583D" w:rsidRPr="009C6AA0" w:rsidRDefault="002B583D" w:rsidP="009C6AA0">
      <w:pPr>
        <w:jc w:val="center"/>
        <w:rPr>
          <w:rFonts w:cstheme="minorHAnsi"/>
          <w:sz w:val="24"/>
        </w:rPr>
      </w:pPr>
      <w:r w:rsidRPr="009C6AA0">
        <w:rPr>
          <w:rFonts w:cstheme="minorHAnsi"/>
          <w:sz w:val="24"/>
        </w:rPr>
        <w:t>401 S. Emporia, Wichita, KS 67202</w:t>
      </w:r>
    </w:p>
    <w:p w14:paraId="64B8D1EB" w14:textId="77777777" w:rsidR="002B583D" w:rsidRPr="009C6AA0" w:rsidRDefault="002B583D" w:rsidP="009C6AA0">
      <w:pPr>
        <w:rPr>
          <w:rFonts w:cstheme="minorHAnsi"/>
          <w:b/>
          <w:smallCaps/>
          <w:sz w:val="24"/>
        </w:rPr>
      </w:pPr>
      <w:r w:rsidRPr="009C6AA0">
        <w:rPr>
          <w:rFonts w:cstheme="minorHAnsi"/>
          <w:b/>
          <w:smallCaps/>
          <w:sz w:val="24"/>
        </w:rPr>
        <w:t>Summary of Qualifications</w:t>
      </w:r>
    </w:p>
    <w:p w14:paraId="64B8D1EC" w14:textId="6DD58034" w:rsidR="009C6AA0" w:rsidRPr="009C6AA0" w:rsidRDefault="00402B1B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Over 12+ years of consistent w</w:t>
      </w:r>
      <w:r w:rsidR="00E4272A">
        <w:rPr>
          <w:rFonts w:cstheme="minorHAnsi"/>
          <w:sz w:val="24"/>
        </w:rPr>
        <w:t>ork history in Manufacturing, as a Cook,</w:t>
      </w:r>
      <w:r>
        <w:rPr>
          <w:rFonts w:cstheme="minorHAnsi"/>
          <w:sz w:val="24"/>
        </w:rPr>
        <w:t xml:space="preserve"> Machine Operation</w:t>
      </w:r>
      <w:r w:rsidR="00E4272A">
        <w:rPr>
          <w:rFonts w:cstheme="minorHAnsi"/>
          <w:sz w:val="24"/>
        </w:rPr>
        <w:t>, and as a Utility worker</w:t>
      </w:r>
    </w:p>
    <w:p w14:paraId="64B8D1ED" w14:textId="39176E6C" w:rsidR="009C6AA0" w:rsidRPr="009C6AA0" w:rsidRDefault="00402B1B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Team Assembler striving to perfect all tasks in the assembly process</w:t>
      </w:r>
      <w:r w:rsidR="009C6AA0" w:rsidRPr="009C6AA0">
        <w:rPr>
          <w:rFonts w:cstheme="minorHAnsi"/>
          <w:sz w:val="24"/>
        </w:rPr>
        <w:t>.</w:t>
      </w:r>
    </w:p>
    <w:p w14:paraId="64B8D1EE" w14:textId="63735B44" w:rsidR="009C6AA0" w:rsidRPr="009C6AA0" w:rsidRDefault="00402B1B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Reputation for being focused and seeing projects through to completion</w:t>
      </w:r>
      <w:r w:rsidR="009C6AA0" w:rsidRPr="009C6AA0">
        <w:rPr>
          <w:rFonts w:cstheme="minorHAnsi"/>
          <w:sz w:val="24"/>
        </w:rPr>
        <w:t>.</w:t>
      </w:r>
    </w:p>
    <w:p w14:paraId="64B8D1EF" w14:textId="74F43AB2" w:rsidR="009C6AA0" w:rsidRDefault="00402B1B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Thrives in a repetition and productions based environment</w:t>
      </w:r>
      <w:r w:rsidR="009C6AA0" w:rsidRPr="009C6AA0">
        <w:rPr>
          <w:rFonts w:cstheme="minorHAnsi"/>
          <w:sz w:val="24"/>
        </w:rPr>
        <w:t xml:space="preserve">. </w:t>
      </w:r>
    </w:p>
    <w:p w14:paraId="587CACE2" w14:textId="655FE7E2" w:rsidR="00402B1B" w:rsidRDefault="00402B1B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Some experience as a barber, floor tech, janitor, and in the service industry.</w:t>
      </w:r>
    </w:p>
    <w:p w14:paraId="2B4FAE7B" w14:textId="125FA6ED" w:rsidR="00402B1B" w:rsidRPr="009C6AA0" w:rsidRDefault="00402B1B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>
        <w:rPr>
          <w:rFonts w:cstheme="minorHAnsi"/>
          <w:sz w:val="24"/>
        </w:rPr>
        <w:t>Kansas “Work Ready” Certification</w:t>
      </w:r>
    </w:p>
    <w:p w14:paraId="64B8D1F0" w14:textId="77777777" w:rsidR="002B583D" w:rsidRPr="009C6AA0" w:rsidRDefault="009A5ACD" w:rsidP="009C6AA0">
      <w:pPr>
        <w:rPr>
          <w:rFonts w:cstheme="minorHAnsi"/>
          <w:b/>
          <w:smallCaps/>
          <w:sz w:val="24"/>
        </w:rPr>
      </w:pPr>
      <w:r w:rsidRPr="009C6AA0">
        <w:rPr>
          <w:rFonts w:cstheme="minorHAnsi"/>
          <w:b/>
          <w:smallCaps/>
          <w:sz w:val="24"/>
        </w:rPr>
        <w:t>Skill Profile</w:t>
      </w:r>
    </w:p>
    <w:p w14:paraId="64B8D1F1" w14:textId="77777777" w:rsidR="00C17B6F" w:rsidRPr="009C6AA0" w:rsidRDefault="00C17B6F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  <w:sectPr w:rsidR="00C17B6F" w:rsidRPr="009C6AA0" w:rsidSect="00402B1B">
          <w:pgSz w:w="12240" w:h="15840"/>
          <w:pgMar w:top="81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</w:p>
    <w:p w14:paraId="64B8D1F2" w14:textId="7441FF5D" w:rsidR="00553CE6" w:rsidRPr="009C6AA0" w:rsidRDefault="00E4272A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Condenser production and assembly</w:t>
      </w:r>
    </w:p>
    <w:p w14:paraId="64B8D1F4" w14:textId="6E2611EA" w:rsidR="00553CE6" w:rsidRDefault="00553CE6" w:rsidP="00E4272A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Machine operator</w:t>
      </w:r>
      <w:r w:rsidR="00E4272A">
        <w:rPr>
          <w:rFonts w:cstheme="minorHAnsi"/>
          <w:sz w:val="24"/>
        </w:rPr>
        <w:t xml:space="preserve"> </w:t>
      </w:r>
    </w:p>
    <w:p w14:paraId="458A2FE6" w14:textId="27029EA9" w:rsidR="00E4272A" w:rsidRPr="00E4272A" w:rsidRDefault="00E4272A" w:rsidP="00E4272A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Team Assembly</w:t>
      </w:r>
    </w:p>
    <w:p w14:paraId="64B8D1F5" w14:textId="77777777"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Palletizing</w:t>
      </w:r>
    </w:p>
    <w:p w14:paraId="64B8D1F6" w14:textId="77777777"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Pulling orders</w:t>
      </w:r>
    </w:p>
    <w:p w14:paraId="64B8D1F7" w14:textId="77777777"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Stocking supplies</w:t>
      </w:r>
    </w:p>
    <w:p w14:paraId="64B8D1F8" w14:textId="29A0AF2B" w:rsidR="009C6AA0" w:rsidRPr="009C6AA0" w:rsidRDefault="00E4272A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Drill Press operator</w:t>
      </w:r>
    </w:p>
    <w:p w14:paraId="64B8D1F9" w14:textId="581D1A7A" w:rsidR="009C6AA0" w:rsidRPr="009C6AA0" w:rsidRDefault="00E4272A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Buffer/Floor Tech</w:t>
      </w:r>
    </w:p>
    <w:p w14:paraId="64B8D1FA" w14:textId="2B7F0BCE" w:rsidR="009C6AA0" w:rsidRPr="009C6AA0" w:rsidRDefault="00E4272A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>
        <w:rPr>
          <w:rFonts w:cstheme="minorHAnsi"/>
          <w:sz w:val="24"/>
        </w:rPr>
        <w:t>Barber</w:t>
      </w:r>
    </w:p>
    <w:p w14:paraId="64B8D1FB" w14:textId="77777777"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Material Handling</w:t>
      </w:r>
    </w:p>
    <w:p w14:paraId="64B8D1FC" w14:textId="77777777"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  <w:sectPr w:rsidR="009C6AA0" w:rsidRPr="009C6AA0" w:rsidSect="007304E9">
          <w:type w:val="continuous"/>
          <w:pgSz w:w="12240" w:h="15840"/>
          <w:pgMar w:top="144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20"/>
          <w:docGrid w:linePitch="360"/>
        </w:sectPr>
      </w:pPr>
    </w:p>
    <w:p w14:paraId="5A3D5174" w14:textId="77777777" w:rsidR="007304E9" w:rsidRDefault="007304E9" w:rsidP="007304E9">
      <w:pPr>
        <w:spacing w:before="100" w:beforeAutospacing="1"/>
        <w:rPr>
          <w:rFonts w:cstheme="minorHAnsi"/>
          <w:b/>
          <w:smallCaps/>
          <w:sz w:val="24"/>
        </w:rPr>
      </w:pPr>
    </w:p>
    <w:p w14:paraId="64B8D1FD" w14:textId="178B68B9" w:rsidR="007308B4" w:rsidRPr="009C6AA0" w:rsidRDefault="00EE06A6" w:rsidP="007304E9">
      <w:pPr>
        <w:spacing w:before="100" w:beforeAutospacing="1"/>
        <w:rPr>
          <w:rFonts w:cstheme="minorHAnsi"/>
          <w:b/>
          <w:smallCaps/>
          <w:sz w:val="24"/>
        </w:rPr>
      </w:pPr>
      <w:bookmarkStart w:id="0" w:name="_GoBack"/>
      <w:bookmarkEnd w:id="0"/>
      <w:r w:rsidRPr="009C6AA0">
        <w:rPr>
          <w:rFonts w:cstheme="minorHAnsi"/>
          <w:b/>
          <w:smallCaps/>
          <w:sz w:val="24"/>
        </w:rPr>
        <w:t>Recent Experience</w:t>
      </w:r>
    </w:p>
    <w:p w14:paraId="64B8D1FE" w14:textId="553C08A7" w:rsidR="00BB3713" w:rsidRDefault="00E4272A" w:rsidP="007304E9">
      <w:pPr>
        <w:pStyle w:val="ListParagraph"/>
        <w:numPr>
          <w:ilvl w:val="0"/>
          <w:numId w:val="11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7304E9">
        <w:rPr>
          <w:rFonts w:cstheme="minorHAnsi"/>
          <w:i/>
          <w:sz w:val="24"/>
        </w:rPr>
        <w:t>C</w:t>
      </w:r>
      <w:r w:rsidR="007304E9">
        <w:rPr>
          <w:rFonts w:cstheme="minorHAnsi"/>
          <w:i/>
          <w:sz w:val="24"/>
        </w:rPr>
        <w:t>ustodian</w:t>
      </w:r>
      <w:r w:rsidR="00BB3713" w:rsidRPr="007304E9">
        <w:rPr>
          <w:rFonts w:cstheme="minorHAnsi"/>
          <w:sz w:val="24"/>
        </w:rPr>
        <w:tab/>
      </w:r>
      <w:r w:rsidR="00EE06A6" w:rsidRPr="007304E9">
        <w:rPr>
          <w:rFonts w:cstheme="minorHAnsi"/>
          <w:sz w:val="24"/>
        </w:rPr>
        <w:t>State of Kansas</w:t>
      </w:r>
      <w:r w:rsidR="00BB3713" w:rsidRPr="007304E9">
        <w:rPr>
          <w:rFonts w:cstheme="minorHAnsi"/>
          <w:sz w:val="24"/>
        </w:rPr>
        <w:tab/>
      </w:r>
      <w:r w:rsidRPr="007304E9">
        <w:rPr>
          <w:rFonts w:cstheme="minorHAnsi"/>
          <w:sz w:val="24"/>
        </w:rPr>
        <w:t>El Dorado</w:t>
      </w:r>
      <w:r w:rsidR="00BB3713" w:rsidRPr="007304E9">
        <w:rPr>
          <w:rFonts w:cstheme="minorHAnsi"/>
          <w:sz w:val="24"/>
        </w:rPr>
        <w:t>, KS</w:t>
      </w:r>
      <w:r w:rsidR="00BB3713" w:rsidRPr="007304E9">
        <w:rPr>
          <w:rFonts w:cstheme="minorHAnsi"/>
          <w:sz w:val="24"/>
        </w:rPr>
        <w:tab/>
        <w:t>201</w:t>
      </w:r>
      <w:r w:rsidRPr="007304E9">
        <w:rPr>
          <w:rFonts w:cstheme="minorHAnsi"/>
          <w:sz w:val="24"/>
        </w:rPr>
        <w:t>4</w:t>
      </w:r>
      <w:r w:rsidR="00EE06A6" w:rsidRPr="007304E9">
        <w:rPr>
          <w:rFonts w:cstheme="minorHAnsi"/>
          <w:sz w:val="24"/>
        </w:rPr>
        <w:t xml:space="preserve"> – 2018</w:t>
      </w:r>
    </w:p>
    <w:p w14:paraId="3B03AADB" w14:textId="77777777" w:rsidR="007304E9" w:rsidRPr="007304E9" w:rsidRDefault="007304E9" w:rsidP="007304E9">
      <w:pPr>
        <w:pStyle w:val="ListParagraph"/>
        <w:tabs>
          <w:tab w:val="left" w:pos="2880"/>
          <w:tab w:val="left" w:pos="6120"/>
          <w:tab w:val="right" w:pos="9360"/>
        </w:tabs>
        <w:rPr>
          <w:rFonts w:cstheme="minorHAnsi"/>
          <w:sz w:val="20"/>
          <w:szCs w:val="20"/>
        </w:rPr>
      </w:pPr>
    </w:p>
    <w:p w14:paraId="64B8D202" w14:textId="05D6CC30" w:rsidR="00BB3713" w:rsidRDefault="00E4272A" w:rsidP="007304E9">
      <w:pPr>
        <w:pStyle w:val="ListParagraph"/>
        <w:numPr>
          <w:ilvl w:val="0"/>
          <w:numId w:val="11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7304E9">
        <w:rPr>
          <w:rFonts w:cstheme="minorHAnsi"/>
          <w:i/>
          <w:sz w:val="24"/>
        </w:rPr>
        <w:t>Barber</w:t>
      </w:r>
      <w:r w:rsidR="00BB3713" w:rsidRPr="007304E9">
        <w:rPr>
          <w:rFonts w:cstheme="minorHAnsi"/>
          <w:sz w:val="24"/>
        </w:rPr>
        <w:tab/>
      </w:r>
      <w:r w:rsidRPr="007304E9">
        <w:rPr>
          <w:rFonts w:cstheme="minorHAnsi"/>
          <w:sz w:val="24"/>
        </w:rPr>
        <w:t>State of Kansas</w:t>
      </w:r>
      <w:r w:rsidR="00BB3713" w:rsidRPr="007304E9">
        <w:rPr>
          <w:rFonts w:cstheme="minorHAnsi"/>
          <w:sz w:val="24"/>
        </w:rPr>
        <w:tab/>
      </w:r>
      <w:r w:rsidRPr="007304E9">
        <w:rPr>
          <w:rFonts w:cstheme="minorHAnsi"/>
          <w:sz w:val="24"/>
        </w:rPr>
        <w:t>Norton</w:t>
      </w:r>
      <w:r w:rsidR="00BB3713" w:rsidRPr="007304E9">
        <w:rPr>
          <w:rFonts w:cstheme="minorHAnsi"/>
          <w:sz w:val="24"/>
        </w:rPr>
        <w:t>,</w:t>
      </w:r>
      <w:r w:rsidR="00C17B6F" w:rsidRPr="007304E9">
        <w:rPr>
          <w:rFonts w:cstheme="minorHAnsi"/>
          <w:sz w:val="24"/>
        </w:rPr>
        <w:t xml:space="preserve"> </w:t>
      </w:r>
      <w:r w:rsidR="00EE06A6" w:rsidRPr="007304E9">
        <w:rPr>
          <w:rFonts w:cstheme="minorHAnsi"/>
          <w:sz w:val="24"/>
        </w:rPr>
        <w:t>KS</w:t>
      </w:r>
      <w:r w:rsidR="00BB3713" w:rsidRPr="007304E9">
        <w:rPr>
          <w:rFonts w:cstheme="minorHAnsi"/>
          <w:sz w:val="24"/>
        </w:rPr>
        <w:tab/>
      </w:r>
      <w:r w:rsidRPr="007304E9">
        <w:rPr>
          <w:rFonts w:cstheme="minorHAnsi"/>
          <w:sz w:val="24"/>
        </w:rPr>
        <w:t>2014</w:t>
      </w:r>
      <w:r w:rsidR="007304E9" w:rsidRPr="007304E9">
        <w:rPr>
          <w:rFonts w:cstheme="minorHAnsi"/>
          <w:sz w:val="24"/>
        </w:rPr>
        <w:t xml:space="preserve"> </w:t>
      </w:r>
      <w:r w:rsidR="007304E9" w:rsidRPr="007304E9">
        <w:rPr>
          <w:rFonts w:cstheme="minorHAnsi"/>
          <w:sz w:val="24"/>
        </w:rPr>
        <w:t xml:space="preserve">– </w:t>
      </w:r>
      <w:r w:rsidRPr="007304E9">
        <w:rPr>
          <w:rFonts w:cstheme="minorHAnsi"/>
          <w:sz w:val="24"/>
        </w:rPr>
        <w:t>2017</w:t>
      </w:r>
    </w:p>
    <w:p w14:paraId="1C64021D" w14:textId="0594246E" w:rsidR="007304E9" w:rsidRPr="007304E9" w:rsidRDefault="007304E9" w:rsidP="007304E9">
      <w:pPr>
        <w:pStyle w:val="ListParagraph"/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</w:p>
    <w:p w14:paraId="64B8D205" w14:textId="1F464AC8" w:rsidR="00BB3713" w:rsidRDefault="007304E9" w:rsidP="007304E9">
      <w:pPr>
        <w:pStyle w:val="ListParagraph"/>
        <w:numPr>
          <w:ilvl w:val="0"/>
          <w:numId w:val="11"/>
        </w:numPr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  <w:r w:rsidRPr="007304E9">
        <w:rPr>
          <w:rFonts w:cstheme="minorHAnsi"/>
          <w:i/>
          <w:sz w:val="24"/>
        </w:rPr>
        <w:t>Cashier</w:t>
      </w:r>
      <w:r w:rsidR="00EE06A6" w:rsidRPr="007304E9">
        <w:rPr>
          <w:rFonts w:cstheme="minorHAnsi"/>
          <w:sz w:val="24"/>
        </w:rPr>
        <w:tab/>
      </w:r>
      <w:r w:rsidRPr="007304E9">
        <w:rPr>
          <w:rFonts w:cstheme="minorHAnsi"/>
          <w:sz w:val="24"/>
        </w:rPr>
        <w:t>McDonald’s</w:t>
      </w:r>
      <w:r w:rsidR="00EE06A6" w:rsidRPr="007304E9">
        <w:rPr>
          <w:rFonts w:cstheme="minorHAnsi"/>
          <w:sz w:val="24"/>
        </w:rPr>
        <w:tab/>
      </w:r>
      <w:r w:rsidRPr="007304E9">
        <w:rPr>
          <w:rFonts w:cstheme="minorHAnsi"/>
          <w:sz w:val="24"/>
        </w:rPr>
        <w:t>Wichita,</w:t>
      </w:r>
      <w:r w:rsidR="00EE06A6" w:rsidRPr="007304E9">
        <w:rPr>
          <w:rFonts w:cstheme="minorHAnsi"/>
          <w:sz w:val="24"/>
        </w:rPr>
        <w:t xml:space="preserve"> KS</w:t>
      </w:r>
      <w:r w:rsidR="00EE06A6" w:rsidRPr="007304E9">
        <w:rPr>
          <w:rFonts w:cstheme="minorHAnsi"/>
          <w:sz w:val="24"/>
        </w:rPr>
        <w:tab/>
      </w:r>
      <w:r w:rsidR="009C6AA0" w:rsidRPr="007304E9">
        <w:rPr>
          <w:rFonts w:cstheme="minorHAnsi"/>
          <w:sz w:val="24"/>
        </w:rPr>
        <w:t>201</w:t>
      </w:r>
      <w:r w:rsidRPr="007304E9">
        <w:rPr>
          <w:rFonts w:cstheme="minorHAnsi"/>
          <w:sz w:val="24"/>
        </w:rPr>
        <w:t>1</w:t>
      </w:r>
    </w:p>
    <w:p w14:paraId="66AFA4AF" w14:textId="5AB4B94B" w:rsidR="007304E9" w:rsidRPr="007304E9" w:rsidRDefault="007304E9" w:rsidP="007304E9">
      <w:pPr>
        <w:pStyle w:val="ListParagraph"/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</w:p>
    <w:p w14:paraId="655ADFAF" w14:textId="62355FDD" w:rsidR="007304E9" w:rsidRDefault="007304E9" w:rsidP="007304E9">
      <w:pPr>
        <w:pStyle w:val="ListParagraph"/>
        <w:numPr>
          <w:ilvl w:val="0"/>
          <w:numId w:val="11"/>
        </w:numPr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  <w:r w:rsidRPr="007304E9">
        <w:rPr>
          <w:rFonts w:cstheme="minorHAnsi"/>
          <w:i/>
          <w:sz w:val="24"/>
        </w:rPr>
        <w:t>Inventory</w:t>
      </w:r>
      <w:r w:rsidRPr="007304E9">
        <w:rPr>
          <w:rFonts w:cstheme="minorHAnsi"/>
          <w:i/>
          <w:sz w:val="24"/>
        </w:rPr>
        <w:tab/>
      </w:r>
      <w:r w:rsidRPr="007304E9">
        <w:rPr>
          <w:rFonts w:cstheme="minorHAnsi"/>
          <w:sz w:val="24"/>
        </w:rPr>
        <w:t>Washington Inventory Serv.</w:t>
      </w:r>
      <w:r w:rsidRPr="007304E9">
        <w:rPr>
          <w:rFonts w:cstheme="minorHAnsi"/>
          <w:sz w:val="24"/>
        </w:rPr>
        <w:tab/>
        <w:t>Wichita, KS</w:t>
      </w:r>
      <w:r w:rsidRPr="007304E9">
        <w:rPr>
          <w:rFonts w:cstheme="minorHAnsi"/>
          <w:sz w:val="24"/>
        </w:rPr>
        <w:tab/>
        <w:t xml:space="preserve">2010 </w:t>
      </w:r>
      <w:r w:rsidRPr="007304E9">
        <w:rPr>
          <w:rFonts w:cstheme="minorHAnsi"/>
          <w:sz w:val="24"/>
        </w:rPr>
        <w:t xml:space="preserve">– </w:t>
      </w:r>
      <w:r w:rsidRPr="007304E9">
        <w:rPr>
          <w:rFonts w:cstheme="minorHAnsi"/>
          <w:sz w:val="24"/>
        </w:rPr>
        <w:t>2011</w:t>
      </w:r>
    </w:p>
    <w:p w14:paraId="34AB9786" w14:textId="673528E3" w:rsidR="007304E9" w:rsidRPr="007304E9" w:rsidRDefault="007304E9" w:rsidP="007304E9">
      <w:pPr>
        <w:pStyle w:val="ListParagraph"/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</w:p>
    <w:p w14:paraId="6D257493" w14:textId="7D6E68EC" w:rsidR="007304E9" w:rsidRDefault="007304E9" w:rsidP="007304E9">
      <w:pPr>
        <w:pStyle w:val="ListParagraph"/>
        <w:numPr>
          <w:ilvl w:val="0"/>
          <w:numId w:val="11"/>
        </w:numPr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  <w:r w:rsidRPr="007304E9">
        <w:rPr>
          <w:rFonts w:cstheme="minorHAnsi"/>
          <w:sz w:val="24"/>
        </w:rPr>
        <w:t>Assembly Worker</w:t>
      </w:r>
      <w:r w:rsidRPr="007304E9">
        <w:rPr>
          <w:rFonts w:cstheme="minorHAnsi"/>
          <w:sz w:val="24"/>
        </w:rPr>
        <w:tab/>
        <w:t>Johnson Controls</w:t>
      </w:r>
      <w:r w:rsidRPr="007304E9">
        <w:rPr>
          <w:rFonts w:cstheme="minorHAnsi"/>
          <w:sz w:val="24"/>
        </w:rPr>
        <w:tab/>
        <w:t>Wichita, KS</w:t>
      </w:r>
      <w:r w:rsidRPr="007304E9">
        <w:rPr>
          <w:rFonts w:cstheme="minorHAnsi"/>
          <w:sz w:val="24"/>
        </w:rPr>
        <w:tab/>
        <w:t>2009</w:t>
      </w:r>
    </w:p>
    <w:p w14:paraId="0FBC2B7C" w14:textId="4CFD66C2" w:rsidR="007304E9" w:rsidRPr="007304E9" w:rsidRDefault="007304E9" w:rsidP="007304E9">
      <w:pPr>
        <w:pStyle w:val="ListParagraph"/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</w:p>
    <w:p w14:paraId="12677292" w14:textId="235FFC76" w:rsidR="007304E9" w:rsidRPr="007304E9" w:rsidRDefault="007304E9" w:rsidP="007304E9">
      <w:pPr>
        <w:pStyle w:val="ListParagraph"/>
        <w:numPr>
          <w:ilvl w:val="0"/>
          <w:numId w:val="11"/>
        </w:numPr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  <w:r w:rsidRPr="007304E9">
        <w:rPr>
          <w:rFonts w:cstheme="minorHAnsi"/>
          <w:sz w:val="24"/>
        </w:rPr>
        <w:t>Grill Cook</w:t>
      </w:r>
      <w:r w:rsidRPr="007304E9">
        <w:rPr>
          <w:rFonts w:cstheme="minorHAnsi"/>
          <w:sz w:val="24"/>
        </w:rPr>
        <w:tab/>
        <w:t>Red Beans Bayou Grill</w:t>
      </w:r>
      <w:r w:rsidRPr="007304E9">
        <w:rPr>
          <w:rFonts w:cstheme="minorHAnsi"/>
          <w:sz w:val="24"/>
        </w:rPr>
        <w:tab/>
        <w:t>Wichita, KS</w:t>
      </w:r>
      <w:r w:rsidRPr="007304E9">
        <w:rPr>
          <w:rFonts w:cstheme="minorHAnsi"/>
          <w:sz w:val="24"/>
        </w:rPr>
        <w:tab/>
        <w:t xml:space="preserve">2005 </w:t>
      </w:r>
      <w:r w:rsidRPr="007304E9">
        <w:rPr>
          <w:rFonts w:cstheme="minorHAnsi"/>
          <w:sz w:val="24"/>
        </w:rPr>
        <w:t>–</w:t>
      </w:r>
      <w:r w:rsidRPr="007304E9">
        <w:rPr>
          <w:rFonts w:cstheme="minorHAnsi"/>
          <w:sz w:val="24"/>
        </w:rPr>
        <w:t xml:space="preserve"> 2006</w:t>
      </w:r>
    </w:p>
    <w:p w14:paraId="3B5C7E00" w14:textId="77777777" w:rsidR="007304E9" w:rsidRPr="009C6AA0" w:rsidRDefault="007304E9" w:rsidP="00E4272A">
      <w:pPr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</w:p>
    <w:sectPr w:rsidR="007304E9" w:rsidRPr="009C6AA0" w:rsidSect="00402B1B">
      <w:type w:val="continuous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257C9"/>
    <w:multiLevelType w:val="hybridMultilevel"/>
    <w:tmpl w:val="25080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80DDA"/>
    <w:multiLevelType w:val="hybridMultilevel"/>
    <w:tmpl w:val="145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E20CF"/>
    <w:multiLevelType w:val="hybridMultilevel"/>
    <w:tmpl w:val="35C2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42076"/>
    <w:multiLevelType w:val="hybridMultilevel"/>
    <w:tmpl w:val="2C80B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E7722A"/>
    <w:multiLevelType w:val="hybridMultilevel"/>
    <w:tmpl w:val="06AE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0E4E25"/>
    <w:multiLevelType w:val="hybridMultilevel"/>
    <w:tmpl w:val="5ACC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84055"/>
    <w:multiLevelType w:val="hybridMultilevel"/>
    <w:tmpl w:val="76DC5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2E2202"/>
    <w:multiLevelType w:val="hybridMultilevel"/>
    <w:tmpl w:val="DBC6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0"/>
  </w:num>
  <w:num w:numId="7">
    <w:abstractNumId w:val="4"/>
  </w:num>
  <w:num w:numId="8">
    <w:abstractNumId w:val="10"/>
  </w:num>
  <w:num w:numId="9">
    <w:abstractNumId w:val="8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qgUA0esbMCwAAAA="/>
  </w:docVars>
  <w:rsids>
    <w:rsidRoot w:val="002B583D"/>
    <w:rsid w:val="0028683B"/>
    <w:rsid w:val="002B583D"/>
    <w:rsid w:val="00402B1B"/>
    <w:rsid w:val="00522C52"/>
    <w:rsid w:val="00553CE6"/>
    <w:rsid w:val="00644DEB"/>
    <w:rsid w:val="007304E9"/>
    <w:rsid w:val="007308B4"/>
    <w:rsid w:val="007E2073"/>
    <w:rsid w:val="00843569"/>
    <w:rsid w:val="008E0E3A"/>
    <w:rsid w:val="009A5ACD"/>
    <w:rsid w:val="009C6AA0"/>
    <w:rsid w:val="009D1475"/>
    <w:rsid w:val="00BB3713"/>
    <w:rsid w:val="00C17B6F"/>
    <w:rsid w:val="00D13C32"/>
    <w:rsid w:val="00DC14C4"/>
    <w:rsid w:val="00E4272A"/>
    <w:rsid w:val="00EE06A6"/>
    <w:rsid w:val="00F46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8D1E6"/>
  <w15:docId w15:val="{CDCE44CA-B50B-40DA-98F9-D770FA4DF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Corey Brock [KDOC]</cp:lastModifiedBy>
  <cp:revision>2</cp:revision>
  <cp:lastPrinted>2018-06-28T14:13:00Z</cp:lastPrinted>
  <dcterms:created xsi:type="dcterms:W3CDTF">2018-07-16T18:43:00Z</dcterms:created>
  <dcterms:modified xsi:type="dcterms:W3CDTF">2018-07-16T18:43:00Z</dcterms:modified>
</cp:coreProperties>
</file>